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5B8644" w14:textId="22CA5CB0" w:rsidR="004C666B" w:rsidRPr="00FC2682" w:rsidRDefault="00450929" w:rsidP="004C666B">
      <w:pPr>
        <w:pStyle w:val="Heading1"/>
        <w:numPr>
          <w:ilvl w:val="0"/>
          <w:numId w:val="0"/>
        </w:numPr>
        <w:spacing w:before="0" w:after="480"/>
        <w:jc w:val="left"/>
        <w:rPr>
          <w:rFonts w:cs="Tahoma"/>
          <w:szCs w:val="22"/>
        </w:rPr>
      </w:pPr>
      <w:bookmarkStart w:id="0" w:name="_Toc25136380"/>
      <w:r w:rsidRPr="00FC2682">
        <w:rPr>
          <w:rFonts w:cs="Tahoma"/>
          <w:szCs w:val="22"/>
        </w:rPr>
        <w:t>Lampiran 3</w:t>
      </w:r>
      <w:r w:rsidR="004C666B" w:rsidRPr="00FC2682">
        <w:rPr>
          <w:rFonts w:cs="Tahoma"/>
          <w:szCs w:val="22"/>
        </w:rPr>
        <w:t xml:space="preserve">.  Format Rencana </w:t>
      </w:r>
      <w:r w:rsidR="00773A78" w:rsidRPr="00773A78">
        <w:rPr>
          <w:rFonts w:cs="Tahoma"/>
          <w:bCs/>
        </w:rPr>
        <w:t>Peningkatan Pengelolaan Pariwisata Alam</w:t>
      </w:r>
      <w:bookmarkStart w:id="1" w:name="_GoBack"/>
      <w:bookmarkEnd w:id="0"/>
      <w:bookmarkEnd w:id="1"/>
    </w:p>
    <w:p w14:paraId="5C3AA6DC" w14:textId="77777777" w:rsidR="005C1B1D" w:rsidRPr="00FC2682" w:rsidRDefault="005C1B1D" w:rsidP="005C1B1D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ama Wisata Alam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51201CB0" w14:textId="77777777" w:rsidR="005C1B1D" w:rsidRPr="00FC2682" w:rsidRDefault="005C1B1D" w:rsidP="005C1B1D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ama Lembaga/Instansi Pengelola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57F972D0" w14:textId="77777777" w:rsidR="005C1B1D" w:rsidRPr="00FC2682" w:rsidRDefault="005C1B1D" w:rsidP="005C1B1D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Alamat kantor Lembaga/Instansi Pengelola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17B67E77" w14:textId="77777777" w:rsidR="005C1B1D" w:rsidRPr="00FC2682" w:rsidRDefault="005C1B1D" w:rsidP="005C1B1D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o Telp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4F1E5A18" w14:textId="77777777" w:rsidR="005C1B1D" w:rsidRPr="00FC2682" w:rsidRDefault="005C1B1D" w:rsidP="005C1B1D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ama/Lokasi Areal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5A7333C4" w14:textId="77777777" w:rsidR="005C1B1D" w:rsidRPr="00FC2682" w:rsidRDefault="005C1B1D" w:rsidP="005C1B1D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Luasan Areal Wisata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74"/>
        <w:gridCol w:w="3275"/>
        <w:gridCol w:w="3173"/>
        <w:gridCol w:w="3346"/>
        <w:gridCol w:w="3517"/>
      </w:tblGrid>
      <w:tr w:rsidR="005C1B1D" w:rsidRPr="00FC2682" w14:paraId="1A854092" w14:textId="77777777" w:rsidTr="005C1B1D">
        <w:trPr>
          <w:trHeight w:val="354"/>
        </w:trPr>
        <w:tc>
          <w:tcPr>
            <w:tcW w:w="574" w:type="dxa"/>
          </w:tcPr>
          <w:p w14:paraId="1095D95F" w14:textId="77777777" w:rsidR="005C1B1D" w:rsidRPr="00FC2682" w:rsidRDefault="005C1B1D" w:rsidP="005C1B1D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No</w:t>
            </w:r>
          </w:p>
        </w:tc>
        <w:tc>
          <w:tcPr>
            <w:tcW w:w="3299" w:type="dxa"/>
          </w:tcPr>
          <w:p w14:paraId="5FC0CBF4" w14:textId="77777777" w:rsidR="005C1B1D" w:rsidRPr="00FC2682" w:rsidRDefault="005C1B1D" w:rsidP="005C1B1D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Kode Indikator</w:t>
            </w:r>
          </w:p>
        </w:tc>
        <w:tc>
          <w:tcPr>
            <w:tcW w:w="3198" w:type="dxa"/>
          </w:tcPr>
          <w:p w14:paraId="025D438F" w14:textId="77777777" w:rsidR="005C1B1D" w:rsidRPr="00FC2682" w:rsidRDefault="005C1B1D" w:rsidP="005C1B1D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Temuan</w:t>
            </w:r>
          </w:p>
        </w:tc>
        <w:tc>
          <w:tcPr>
            <w:tcW w:w="3367" w:type="dxa"/>
          </w:tcPr>
          <w:p w14:paraId="4EF57859" w14:textId="113115F8" w:rsidR="005C1B1D" w:rsidRPr="00FC2682" w:rsidRDefault="005C1B1D" w:rsidP="00AD3973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 xml:space="preserve">Rencana </w:t>
            </w:r>
            <w:r w:rsidR="00AD3973">
              <w:rPr>
                <w:rFonts w:ascii="Tahoma" w:hAnsi="Tahoma" w:cs="Tahoma"/>
                <w:b/>
                <w:color w:val="000000"/>
              </w:rPr>
              <w:t>Peningkatan</w:t>
            </w:r>
          </w:p>
        </w:tc>
        <w:tc>
          <w:tcPr>
            <w:tcW w:w="3539" w:type="dxa"/>
          </w:tcPr>
          <w:p w14:paraId="3A16DF67" w14:textId="77777777" w:rsidR="005C1B1D" w:rsidRPr="00FC2682" w:rsidRDefault="005C1B1D" w:rsidP="005C1B1D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Tanggal Penyelesaian</w:t>
            </w:r>
          </w:p>
        </w:tc>
      </w:tr>
      <w:tr w:rsidR="005C1B1D" w:rsidRPr="00FC2682" w14:paraId="4674E277" w14:textId="77777777" w:rsidTr="005C1B1D">
        <w:trPr>
          <w:trHeight w:val="372"/>
        </w:trPr>
        <w:tc>
          <w:tcPr>
            <w:tcW w:w="574" w:type="dxa"/>
          </w:tcPr>
          <w:p w14:paraId="050AE5D4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0E1F9FC1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6E406941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3812E105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474F40C7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5C1B1D" w:rsidRPr="00FC2682" w14:paraId="4D4EE3A4" w14:textId="77777777" w:rsidTr="005C1B1D">
        <w:trPr>
          <w:trHeight w:val="372"/>
        </w:trPr>
        <w:tc>
          <w:tcPr>
            <w:tcW w:w="574" w:type="dxa"/>
          </w:tcPr>
          <w:p w14:paraId="0D20D6B6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3FD9B1AD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1D81FE1C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1EFE3DDC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1A97D18E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5C1B1D" w:rsidRPr="00FC2682" w14:paraId="479C68B2" w14:textId="77777777" w:rsidTr="005C1B1D">
        <w:trPr>
          <w:trHeight w:val="372"/>
        </w:trPr>
        <w:tc>
          <w:tcPr>
            <w:tcW w:w="574" w:type="dxa"/>
          </w:tcPr>
          <w:p w14:paraId="667FE71D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53D229E3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409DC7F3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000C90FE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7D232055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5C1B1D" w:rsidRPr="00FC2682" w14:paraId="5CB29E05" w14:textId="77777777" w:rsidTr="005C1B1D">
        <w:trPr>
          <w:trHeight w:val="372"/>
        </w:trPr>
        <w:tc>
          <w:tcPr>
            <w:tcW w:w="574" w:type="dxa"/>
          </w:tcPr>
          <w:p w14:paraId="56695A0A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22B0289F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5B132052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07CBCB59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3044DBD7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5C1B1D" w:rsidRPr="00FC2682" w14:paraId="1353561E" w14:textId="77777777" w:rsidTr="005C1B1D">
        <w:trPr>
          <w:trHeight w:val="372"/>
        </w:trPr>
        <w:tc>
          <w:tcPr>
            <w:tcW w:w="574" w:type="dxa"/>
          </w:tcPr>
          <w:p w14:paraId="4B651AA1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00BB7326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323D386C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71AA42E0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2BD48732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5C1B1D" w:rsidRPr="00FC2682" w14:paraId="5C48B90E" w14:textId="77777777" w:rsidTr="005C1B1D">
        <w:trPr>
          <w:trHeight w:val="354"/>
        </w:trPr>
        <w:tc>
          <w:tcPr>
            <w:tcW w:w="574" w:type="dxa"/>
          </w:tcPr>
          <w:p w14:paraId="7F1B8547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5DD4E077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4AB40FD2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78CFB5EA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5382CEEA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5C1B1D" w:rsidRPr="00FC2682" w14:paraId="6B396DA6" w14:textId="77777777" w:rsidTr="005C1B1D">
        <w:trPr>
          <w:trHeight w:val="389"/>
        </w:trPr>
        <w:tc>
          <w:tcPr>
            <w:tcW w:w="574" w:type="dxa"/>
          </w:tcPr>
          <w:p w14:paraId="6CF023F4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53A0279F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421CF2D3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6B9C705A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6B8F1585" w14:textId="77777777" w:rsidR="005C1B1D" w:rsidRPr="00FC2682" w:rsidRDefault="005C1B1D" w:rsidP="005C1B1D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</w:tbl>
    <w:p w14:paraId="15306D85" w14:textId="77777777" w:rsidR="005C1B1D" w:rsidRPr="00FC2682" w:rsidRDefault="005C1B1D" w:rsidP="00B2166A">
      <w:pPr>
        <w:spacing w:after="0" w:line="360" w:lineRule="auto"/>
        <w:jc w:val="both"/>
        <w:rPr>
          <w:rFonts w:ascii="Tahoma" w:hAnsi="Tahoma" w:cs="Tahoma"/>
          <w:color w:val="000000"/>
        </w:rPr>
      </w:pPr>
    </w:p>
    <w:p w14:paraId="7DE656A9" w14:textId="77777777" w:rsidR="00B2166A" w:rsidRPr="00FC2682" w:rsidRDefault="00B2166A" w:rsidP="00B2166A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Mengetahui,</w:t>
      </w:r>
    </w:p>
    <w:p w14:paraId="08979F50" w14:textId="77777777" w:rsidR="00B2166A" w:rsidRPr="00FC2682" w:rsidRDefault="00B2166A" w:rsidP="00B2166A">
      <w:pPr>
        <w:spacing w:after="0" w:line="360" w:lineRule="auto"/>
        <w:jc w:val="both"/>
        <w:rPr>
          <w:rFonts w:ascii="Tahoma" w:hAnsi="Tahoma" w:cs="Tahoma"/>
          <w:color w:val="000000"/>
        </w:rPr>
      </w:pPr>
    </w:p>
    <w:p w14:paraId="3BC774BD" w14:textId="77777777" w:rsidR="00B2166A" w:rsidRPr="00FC2682" w:rsidRDefault="00B2166A" w:rsidP="00B2166A">
      <w:pPr>
        <w:spacing w:after="0" w:line="360" w:lineRule="auto"/>
        <w:jc w:val="both"/>
        <w:rPr>
          <w:rFonts w:ascii="Tahoma" w:hAnsi="Tahoma" w:cs="Tahoma"/>
          <w:color w:val="000000"/>
        </w:rPr>
      </w:pPr>
    </w:p>
    <w:p w14:paraId="3DF67E23" w14:textId="554C8F19" w:rsidR="00B24AF9" w:rsidRPr="00FC2682" w:rsidRDefault="00B2166A" w:rsidP="008D1D53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(TTD Pengelola Objek Wisata)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(TTD Pengelola Kawasan)</w:t>
      </w:r>
      <w:r w:rsidR="008D1D53" w:rsidRPr="00FC2682">
        <w:rPr>
          <w:rFonts w:ascii="Tahoma" w:hAnsi="Tahoma" w:cs="Tahoma"/>
          <w:color w:val="000000"/>
        </w:rPr>
        <w:t xml:space="preserve"> </w:t>
      </w:r>
    </w:p>
    <w:sectPr w:rsidR="00B24AF9" w:rsidRPr="00FC2682" w:rsidSect="008D1D53">
      <w:footerReference w:type="default" r:id="rId8"/>
      <w:pgSz w:w="16838" w:h="11906" w:orient="landscape" w:code="9"/>
      <w:pgMar w:top="1134" w:right="1134" w:bottom="1701" w:left="170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CC0CE1" w14:textId="77777777" w:rsidR="006863A6" w:rsidRDefault="006863A6" w:rsidP="00BF08F5">
      <w:pPr>
        <w:spacing w:after="0" w:line="240" w:lineRule="auto"/>
      </w:pPr>
      <w:r>
        <w:separator/>
      </w:r>
    </w:p>
  </w:endnote>
  <w:endnote w:type="continuationSeparator" w:id="0">
    <w:p w14:paraId="38046232" w14:textId="77777777" w:rsidR="006863A6" w:rsidRDefault="006863A6" w:rsidP="00BF0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E4E8D" w14:textId="2AA6129F" w:rsidR="00034A53" w:rsidRDefault="00034A53">
    <w:pPr>
      <w:pStyle w:val="Footer"/>
      <w:jc w:val="center"/>
    </w:pPr>
  </w:p>
  <w:p w14:paraId="05885B08" w14:textId="77777777" w:rsidR="00034A53" w:rsidRDefault="00034A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B63726" w14:textId="77777777" w:rsidR="006863A6" w:rsidRDefault="006863A6" w:rsidP="00BF08F5">
      <w:pPr>
        <w:spacing w:after="0" w:line="240" w:lineRule="auto"/>
      </w:pPr>
      <w:r>
        <w:separator/>
      </w:r>
    </w:p>
  </w:footnote>
  <w:footnote w:type="continuationSeparator" w:id="0">
    <w:p w14:paraId="0FF9F318" w14:textId="77777777" w:rsidR="006863A6" w:rsidRDefault="006863A6" w:rsidP="00BF0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90326"/>
    <w:multiLevelType w:val="hybridMultilevel"/>
    <w:tmpl w:val="D66EE9DA"/>
    <w:lvl w:ilvl="0" w:tplc="328219B2">
      <w:start w:val="2"/>
      <w:numFmt w:val="decimal"/>
      <w:lvlText w:val="8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C5648"/>
    <w:multiLevelType w:val="hybridMultilevel"/>
    <w:tmpl w:val="F15AAB3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762E1A"/>
    <w:multiLevelType w:val="hybridMultilevel"/>
    <w:tmpl w:val="978A07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031C74"/>
    <w:multiLevelType w:val="hybridMultilevel"/>
    <w:tmpl w:val="2ADA591C"/>
    <w:lvl w:ilvl="0" w:tplc="A394F7FE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DCDEECB6">
      <w:start w:val="1"/>
      <w:numFmt w:val="lowerLetter"/>
      <w:lvlText w:val="%4)"/>
      <w:lvlJc w:val="left"/>
      <w:pPr>
        <w:ind w:left="360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7357D40"/>
    <w:multiLevelType w:val="hybridMultilevel"/>
    <w:tmpl w:val="A03491CE"/>
    <w:lvl w:ilvl="0" w:tplc="9490D944">
      <w:start w:val="1"/>
      <w:numFmt w:val="decimal"/>
      <w:lvlText w:val="8.1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9A5D3C"/>
    <w:multiLevelType w:val="hybridMultilevel"/>
    <w:tmpl w:val="41D283F2"/>
    <w:lvl w:ilvl="0" w:tplc="04210017">
      <w:start w:val="1"/>
      <w:numFmt w:val="lowerLetter"/>
      <w:lvlText w:val="%1)"/>
      <w:lvlJc w:val="left"/>
      <w:pPr>
        <w:ind w:left="1294" w:hanging="585"/>
      </w:pPr>
      <w:rPr>
        <w:rFonts w:hint="default"/>
      </w:rPr>
    </w:lvl>
    <w:lvl w:ilvl="1" w:tplc="88FCB134">
      <w:start w:val="3"/>
      <w:numFmt w:val="bullet"/>
      <w:lvlText w:val="-"/>
      <w:lvlJc w:val="left"/>
      <w:pPr>
        <w:ind w:left="1789" w:hanging="360"/>
      </w:pPr>
      <w:rPr>
        <w:rFonts w:ascii="Tahoma" w:eastAsia="Calibri" w:hAnsi="Tahoma" w:cs="Tahoma" w:hint="default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905518F"/>
    <w:multiLevelType w:val="hybridMultilevel"/>
    <w:tmpl w:val="630086C6"/>
    <w:lvl w:ilvl="0" w:tplc="DEB0884E">
      <w:start w:val="1"/>
      <w:numFmt w:val="decimal"/>
      <w:pStyle w:val="Heading2"/>
      <w:lvlText w:val="%1."/>
      <w:lvlJc w:val="left"/>
      <w:pPr>
        <w:ind w:left="72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63F7A"/>
    <w:multiLevelType w:val="hybridMultilevel"/>
    <w:tmpl w:val="E9D41D5E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55ADF"/>
    <w:multiLevelType w:val="hybridMultilevel"/>
    <w:tmpl w:val="DDE66B96"/>
    <w:lvl w:ilvl="0" w:tplc="2B663E18">
      <w:start w:val="1"/>
      <w:numFmt w:val="decimal"/>
      <w:lvlText w:val="5.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A350AE5"/>
    <w:multiLevelType w:val="hybridMultilevel"/>
    <w:tmpl w:val="C0E4A43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2C4915"/>
    <w:multiLevelType w:val="hybridMultilevel"/>
    <w:tmpl w:val="BF1E6836"/>
    <w:lvl w:ilvl="0" w:tplc="AF7C9D88">
      <w:start w:val="1"/>
      <w:numFmt w:val="decimal"/>
      <w:lvlText w:val="6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2C581B"/>
    <w:multiLevelType w:val="hybridMultilevel"/>
    <w:tmpl w:val="AF82A7D2"/>
    <w:lvl w:ilvl="0" w:tplc="04210017">
      <w:start w:val="1"/>
      <w:numFmt w:val="lowerLetter"/>
      <w:lvlText w:val="%1)"/>
      <w:lvlJc w:val="left"/>
      <w:pPr>
        <w:ind w:left="2280" w:hanging="360"/>
      </w:p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 w:tentative="1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2">
    <w:nsid w:val="603D4AC2"/>
    <w:multiLevelType w:val="hybridMultilevel"/>
    <w:tmpl w:val="5CDA798C"/>
    <w:lvl w:ilvl="0" w:tplc="757CAA46">
      <w:start w:val="3"/>
      <w:numFmt w:val="decimal"/>
      <w:lvlText w:val="8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5531F1"/>
    <w:multiLevelType w:val="multilevel"/>
    <w:tmpl w:val="2F2C0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>
    <w:nsid w:val="657E5912"/>
    <w:multiLevelType w:val="hybridMultilevel"/>
    <w:tmpl w:val="4D229BF8"/>
    <w:lvl w:ilvl="0" w:tplc="FC26CAA8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955A45"/>
    <w:multiLevelType w:val="hybridMultilevel"/>
    <w:tmpl w:val="F23ED39E"/>
    <w:lvl w:ilvl="0" w:tplc="2A4AC1FC">
      <w:start w:val="1"/>
      <w:numFmt w:val="lowerLetter"/>
      <w:lvlText w:val="%1."/>
      <w:lvlJc w:val="left"/>
      <w:pPr>
        <w:ind w:left="2149" w:hanging="810"/>
      </w:pPr>
      <w:rPr>
        <w:rFonts w:hint="default"/>
      </w:rPr>
    </w:lvl>
    <w:lvl w:ilvl="1" w:tplc="5296AF5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548FD58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6AB01D1C"/>
    <w:multiLevelType w:val="hybridMultilevel"/>
    <w:tmpl w:val="0C8E1B3E"/>
    <w:lvl w:ilvl="0" w:tplc="A6DA7154">
      <w:start w:val="1"/>
      <w:numFmt w:val="decimal"/>
      <w:lvlText w:val="7.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>
    <w:nsid w:val="6C8B5505"/>
    <w:multiLevelType w:val="hybridMultilevel"/>
    <w:tmpl w:val="E2928C9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26428E"/>
    <w:multiLevelType w:val="hybridMultilevel"/>
    <w:tmpl w:val="F1CE2E0A"/>
    <w:lvl w:ilvl="0" w:tplc="F23EE3E6">
      <w:start w:val="1"/>
      <w:numFmt w:val="decimal"/>
      <w:lvlText w:val="8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>
    <w:nsid w:val="7CDF4822"/>
    <w:multiLevelType w:val="hybridMultilevel"/>
    <w:tmpl w:val="D18C703A"/>
    <w:lvl w:ilvl="0" w:tplc="7DB89106">
      <w:start w:val="1"/>
      <w:numFmt w:val="decimal"/>
      <w:lvlText w:val="6.2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7C359E"/>
    <w:multiLevelType w:val="hybridMultilevel"/>
    <w:tmpl w:val="4306D2DC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DCDEECB6">
      <w:start w:val="1"/>
      <w:numFmt w:val="lowerLetter"/>
      <w:lvlText w:val="%4)"/>
      <w:lvlJc w:val="left"/>
      <w:pPr>
        <w:ind w:left="44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1">
    <w:nsid w:val="7F4248EB"/>
    <w:multiLevelType w:val="hybridMultilevel"/>
    <w:tmpl w:val="3B64C912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num w:numId="1">
    <w:abstractNumId w:val="13"/>
  </w:num>
  <w:num w:numId="2">
    <w:abstractNumId w:val="15"/>
  </w:num>
  <w:num w:numId="3">
    <w:abstractNumId w:val="14"/>
  </w:num>
  <w:num w:numId="4">
    <w:abstractNumId w:val="3"/>
  </w:num>
  <w:num w:numId="5">
    <w:abstractNumId w:val="10"/>
  </w:num>
  <w:num w:numId="6">
    <w:abstractNumId w:val="1"/>
  </w:num>
  <w:num w:numId="7">
    <w:abstractNumId w:val="6"/>
  </w:num>
  <w:num w:numId="8">
    <w:abstractNumId w:val="8"/>
  </w:num>
  <w:num w:numId="9">
    <w:abstractNumId w:val="17"/>
  </w:num>
  <w:num w:numId="10">
    <w:abstractNumId w:val="19"/>
  </w:num>
  <w:num w:numId="11">
    <w:abstractNumId w:val="16"/>
  </w:num>
  <w:num w:numId="12">
    <w:abstractNumId w:val="4"/>
  </w:num>
  <w:num w:numId="13">
    <w:abstractNumId w:val="0"/>
  </w:num>
  <w:num w:numId="14">
    <w:abstractNumId w:val="11"/>
  </w:num>
  <w:num w:numId="15">
    <w:abstractNumId w:val="18"/>
  </w:num>
  <w:num w:numId="16">
    <w:abstractNumId w:val="12"/>
  </w:num>
  <w:num w:numId="17">
    <w:abstractNumId w:val="5"/>
  </w:num>
  <w:num w:numId="18">
    <w:abstractNumId w:val="7"/>
  </w:num>
  <w:num w:numId="19">
    <w:abstractNumId w:val="2"/>
  </w:num>
  <w:num w:numId="20">
    <w:abstractNumId w:val="9"/>
  </w:num>
  <w:num w:numId="21">
    <w:abstractNumId w:val="21"/>
  </w:num>
  <w:num w:numId="22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LU0NDQzN7Q0szBT0lEKTi0uzszPAykwrAUARPlq3iwAAAA="/>
  </w:docVars>
  <w:rsids>
    <w:rsidRoot w:val="005F1FAA"/>
    <w:rsid w:val="00002FFF"/>
    <w:rsid w:val="0000609E"/>
    <w:rsid w:val="00015187"/>
    <w:rsid w:val="00024651"/>
    <w:rsid w:val="0002606C"/>
    <w:rsid w:val="00027458"/>
    <w:rsid w:val="000345DF"/>
    <w:rsid w:val="00034A53"/>
    <w:rsid w:val="00040390"/>
    <w:rsid w:val="000414FD"/>
    <w:rsid w:val="00050440"/>
    <w:rsid w:val="0005289C"/>
    <w:rsid w:val="000570CC"/>
    <w:rsid w:val="00061305"/>
    <w:rsid w:val="00063805"/>
    <w:rsid w:val="000660A6"/>
    <w:rsid w:val="00080581"/>
    <w:rsid w:val="00081161"/>
    <w:rsid w:val="00094DD0"/>
    <w:rsid w:val="000963CA"/>
    <w:rsid w:val="000A28B0"/>
    <w:rsid w:val="000A707D"/>
    <w:rsid w:val="000C050B"/>
    <w:rsid w:val="000C13EF"/>
    <w:rsid w:val="000C184A"/>
    <w:rsid w:val="000D156A"/>
    <w:rsid w:val="000D4190"/>
    <w:rsid w:val="000D7E8A"/>
    <w:rsid w:val="000E1E82"/>
    <w:rsid w:val="000F3BF9"/>
    <w:rsid w:val="000F5534"/>
    <w:rsid w:val="00115CD7"/>
    <w:rsid w:val="001207AD"/>
    <w:rsid w:val="00126CD7"/>
    <w:rsid w:val="00127E27"/>
    <w:rsid w:val="00130870"/>
    <w:rsid w:val="00133B14"/>
    <w:rsid w:val="001347F1"/>
    <w:rsid w:val="00141CD0"/>
    <w:rsid w:val="00143BC8"/>
    <w:rsid w:val="0015138C"/>
    <w:rsid w:val="00157578"/>
    <w:rsid w:val="001602A6"/>
    <w:rsid w:val="00164761"/>
    <w:rsid w:val="00184781"/>
    <w:rsid w:val="0018513C"/>
    <w:rsid w:val="00185389"/>
    <w:rsid w:val="001916C9"/>
    <w:rsid w:val="0019417A"/>
    <w:rsid w:val="00194E75"/>
    <w:rsid w:val="00197573"/>
    <w:rsid w:val="001978AA"/>
    <w:rsid w:val="001A08B7"/>
    <w:rsid w:val="001A53EF"/>
    <w:rsid w:val="001B2744"/>
    <w:rsid w:val="001C18F0"/>
    <w:rsid w:val="001C65AD"/>
    <w:rsid w:val="001E0F4E"/>
    <w:rsid w:val="001E40AF"/>
    <w:rsid w:val="001F2449"/>
    <w:rsid w:val="001F39DC"/>
    <w:rsid w:val="001F7F06"/>
    <w:rsid w:val="0021743B"/>
    <w:rsid w:val="002252AC"/>
    <w:rsid w:val="0023270B"/>
    <w:rsid w:val="00233E49"/>
    <w:rsid w:val="00240D6D"/>
    <w:rsid w:val="00245FCF"/>
    <w:rsid w:val="00260F75"/>
    <w:rsid w:val="00266735"/>
    <w:rsid w:val="00270AB6"/>
    <w:rsid w:val="0027343A"/>
    <w:rsid w:val="0027512F"/>
    <w:rsid w:val="00291AD7"/>
    <w:rsid w:val="002A0C0F"/>
    <w:rsid w:val="002A6DA1"/>
    <w:rsid w:val="002B365D"/>
    <w:rsid w:val="002B3E10"/>
    <w:rsid w:val="002B3EA7"/>
    <w:rsid w:val="002B6A54"/>
    <w:rsid w:val="002C442A"/>
    <w:rsid w:val="002C586D"/>
    <w:rsid w:val="002E111A"/>
    <w:rsid w:val="002F13D3"/>
    <w:rsid w:val="002F194D"/>
    <w:rsid w:val="002F32AB"/>
    <w:rsid w:val="002F59ED"/>
    <w:rsid w:val="002F6AD0"/>
    <w:rsid w:val="00306A2B"/>
    <w:rsid w:val="00321156"/>
    <w:rsid w:val="00325439"/>
    <w:rsid w:val="003315F3"/>
    <w:rsid w:val="0035106E"/>
    <w:rsid w:val="00361A56"/>
    <w:rsid w:val="003671AB"/>
    <w:rsid w:val="00367D8B"/>
    <w:rsid w:val="00373170"/>
    <w:rsid w:val="0038742D"/>
    <w:rsid w:val="0039695C"/>
    <w:rsid w:val="00397EE4"/>
    <w:rsid w:val="003A2965"/>
    <w:rsid w:val="003A508A"/>
    <w:rsid w:val="003B4C47"/>
    <w:rsid w:val="003B4FF9"/>
    <w:rsid w:val="003C0595"/>
    <w:rsid w:val="003C545A"/>
    <w:rsid w:val="003C56AE"/>
    <w:rsid w:val="003D1E1D"/>
    <w:rsid w:val="003D38A0"/>
    <w:rsid w:val="003E317E"/>
    <w:rsid w:val="00407DCE"/>
    <w:rsid w:val="00415AC2"/>
    <w:rsid w:val="00416E54"/>
    <w:rsid w:val="004200D5"/>
    <w:rsid w:val="00427BF4"/>
    <w:rsid w:val="00430C85"/>
    <w:rsid w:val="004424D3"/>
    <w:rsid w:val="0044410B"/>
    <w:rsid w:val="0044528D"/>
    <w:rsid w:val="00450929"/>
    <w:rsid w:val="00457082"/>
    <w:rsid w:val="00466FE3"/>
    <w:rsid w:val="0046788C"/>
    <w:rsid w:val="00471B67"/>
    <w:rsid w:val="00473AF9"/>
    <w:rsid w:val="00473CAC"/>
    <w:rsid w:val="0047706C"/>
    <w:rsid w:val="00496104"/>
    <w:rsid w:val="00497D9C"/>
    <w:rsid w:val="004A3E33"/>
    <w:rsid w:val="004B0A2D"/>
    <w:rsid w:val="004C666B"/>
    <w:rsid w:val="004D2BC9"/>
    <w:rsid w:val="004D7DE3"/>
    <w:rsid w:val="004E1276"/>
    <w:rsid w:val="004E2050"/>
    <w:rsid w:val="004E312E"/>
    <w:rsid w:val="004E53B6"/>
    <w:rsid w:val="004E5B52"/>
    <w:rsid w:val="00501801"/>
    <w:rsid w:val="0051706E"/>
    <w:rsid w:val="00520FCF"/>
    <w:rsid w:val="005246BA"/>
    <w:rsid w:val="00526904"/>
    <w:rsid w:val="00526A88"/>
    <w:rsid w:val="00531631"/>
    <w:rsid w:val="0054218F"/>
    <w:rsid w:val="00554882"/>
    <w:rsid w:val="00561A30"/>
    <w:rsid w:val="00562509"/>
    <w:rsid w:val="00567CD4"/>
    <w:rsid w:val="005737F0"/>
    <w:rsid w:val="0059377F"/>
    <w:rsid w:val="00596BBC"/>
    <w:rsid w:val="005A20D4"/>
    <w:rsid w:val="005A3D2F"/>
    <w:rsid w:val="005A7E7F"/>
    <w:rsid w:val="005B282D"/>
    <w:rsid w:val="005C1B1D"/>
    <w:rsid w:val="005C3D2E"/>
    <w:rsid w:val="005C588F"/>
    <w:rsid w:val="005C6E95"/>
    <w:rsid w:val="005D73F9"/>
    <w:rsid w:val="005D7780"/>
    <w:rsid w:val="005E424A"/>
    <w:rsid w:val="005F1FAA"/>
    <w:rsid w:val="005F2FCF"/>
    <w:rsid w:val="005F7523"/>
    <w:rsid w:val="00602BF9"/>
    <w:rsid w:val="006049E9"/>
    <w:rsid w:val="006128FA"/>
    <w:rsid w:val="00613970"/>
    <w:rsid w:val="006229A5"/>
    <w:rsid w:val="0062393D"/>
    <w:rsid w:val="00631E85"/>
    <w:rsid w:val="00634024"/>
    <w:rsid w:val="00636BDE"/>
    <w:rsid w:val="00642CCC"/>
    <w:rsid w:val="00643B29"/>
    <w:rsid w:val="00646AF1"/>
    <w:rsid w:val="00653907"/>
    <w:rsid w:val="0065449C"/>
    <w:rsid w:val="0065518E"/>
    <w:rsid w:val="00655675"/>
    <w:rsid w:val="00655BBB"/>
    <w:rsid w:val="00657390"/>
    <w:rsid w:val="006613CB"/>
    <w:rsid w:val="00662A90"/>
    <w:rsid w:val="006677AD"/>
    <w:rsid w:val="00667F2B"/>
    <w:rsid w:val="00672353"/>
    <w:rsid w:val="006863A6"/>
    <w:rsid w:val="0068785C"/>
    <w:rsid w:val="0069205E"/>
    <w:rsid w:val="006961B4"/>
    <w:rsid w:val="006A5F43"/>
    <w:rsid w:val="006B036B"/>
    <w:rsid w:val="006B2BEF"/>
    <w:rsid w:val="006C1333"/>
    <w:rsid w:val="006C2A8D"/>
    <w:rsid w:val="006C2C6B"/>
    <w:rsid w:val="006C39DD"/>
    <w:rsid w:val="006C3C3E"/>
    <w:rsid w:val="006C4144"/>
    <w:rsid w:val="006C5706"/>
    <w:rsid w:val="006C6267"/>
    <w:rsid w:val="006D35F3"/>
    <w:rsid w:val="006E684A"/>
    <w:rsid w:val="006E78DC"/>
    <w:rsid w:val="00702F8A"/>
    <w:rsid w:val="007058BA"/>
    <w:rsid w:val="00724D48"/>
    <w:rsid w:val="007268EB"/>
    <w:rsid w:val="0073613F"/>
    <w:rsid w:val="00736616"/>
    <w:rsid w:val="00753AB6"/>
    <w:rsid w:val="00756255"/>
    <w:rsid w:val="00763124"/>
    <w:rsid w:val="00764990"/>
    <w:rsid w:val="00764E7C"/>
    <w:rsid w:val="00770029"/>
    <w:rsid w:val="00770F18"/>
    <w:rsid w:val="00773A78"/>
    <w:rsid w:val="00776E00"/>
    <w:rsid w:val="00777D23"/>
    <w:rsid w:val="00787309"/>
    <w:rsid w:val="007958DA"/>
    <w:rsid w:val="007972CA"/>
    <w:rsid w:val="007A43ED"/>
    <w:rsid w:val="007B067B"/>
    <w:rsid w:val="007B7BF0"/>
    <w:rsid w:val="007C18E8"/>
    <w:rsid w:val="007C3CF4"/>
    <w:rsid w:val="007C6BBB"/>
    <w:rsid w:val="007D1FD6"/>
    <w:rsid w:val="007F3C67"/>
    <w:rsid w:val="007F6CB1"/>
    <w:rsid w:val="007F6FA4"/>
    <w:rsid w:val="008050C5"/>
    <w:rsid w:val="008055DC"/>
    <w:rsid w:val="008120AE"/>
    <w:rsid w:val="00813BF3"/>
    <w:rsid w:val="00814924"/>
    <w:rsid w:val="00816F35"/>
    <w:rsid w:val="0082345F"/>
    <w:rsid w:val="0082699E"/>
    <w:rsid w:val="008272A2"/>
    <w:rsid w:val="00833720"/>
    <w:rsid w:val="00833CF4"/>
    <w:rsid w:val="00835B8A"/>
    <w:rsid w:val="00843BD2"/>
    <w:rsid w:val="00847A66"/>
    <w:rsid w:val="0085481E"/>
    <w:rsid w:val="00871B61"/>
    <w:rsid w:val="00873E81"/>
    <w:rsid w:val="00874A65"/>
    <w:rsid w:val="00874D8B"/>
    <w:rsid w:val="0087743D"/>
    <w:rsid w:val="00891661"/>
    <w:rsid w:val="008925C1"/>
    <w:rsid w:val="008A5F9E"/>
    <w:rsid w:val="008B22E6"/>
    <w:rsid w:val="008B41FE"/>
    <w:rsid w:val="008B67D8"/>
    <w:rsid w:val="008C757D"/>
    <w:rsid w:val="008C7CE5"/>
    <w:rsid w:val="008D1D53"/>
    <w:rsid w:val="008D2CA1"/>
    <w:rsid w:val="008D4575"/>
    <w:rsid w:val="008D4F4F"/>
    <w:rsid w:val="008D7F53"/>
    <w:rsid w:val="008E0C4B"/>
    <w:rsid w:val="008F1109"/>
    <w:rsid w:val="00903B12"/>
    <w:rsid w:val="009138AF"/>
    <w:rsid w:val="009308A6"/>
    <w:rsid w:val="00930FF2"/>
    <w:rsid w:val="00935E77"/>
    <w:rsid w:val="00943603"/>
    <w:rsid w:val="00952B6F"/>
    <w:rsid w:val="0097057E"/>
    <w:rsid w:val="0097427F"/>
    <w:rsid w:val="0098174B"/>
    <w:rsid w:val="009953CF"/>
    <w:rsid w:val="00997E3D"/>
    <w:rsid w:val="009A0FCD"/>
    <w:rsid w:val="009B6EA9"/>
    <w:rsid w:val="009C0D2B"/>
    <w:rsid w:val="009C2581"/>
    <w:rsid w:val="009C50A9"/>
    <w:rsid w:val="009C685F"/>
    <w:rsid w:val="009D4509"/>
    <w:rsid w:val="009D63CC"/>
    <w:rsid w:val="009D649C"/>
    <w:rsid w:val="00A04D25"/>
    <w:rsid w:val="00A13D21"/>
    <w:rsid w:val="00A27D75"/>
    <w:rsid w:val="00A4680C"/>
    <w:rsid w:val="00A47626"/>
    <w:rsid w:val="00A6708F"/>
    <w:rsid w:val="00A711B7"/>
    <w:rsid w:val="00A7248B"/>
    <w:rsid w:val="00A7361C"/>
    <w:rsid w:val="00A7460C"/>
    <w:rsid w:val="00A7533A"/>
    <w:rsid w:val="00A77641"/>
    <w:rsid w:val="00A77A21"/>
    <w:rsid w:val="00AB0DB3"/>
    <w:rsid w:val="00AB4132"/>
    <w:rsid w:val="00AC03F1"/>
    <w:rsid w:val="00AC06FB"/>
    <w:rsid w:val="00AC2529"/>
    <w:rsid w:val="00AD3973"/>
    <w:rsid w:val="00AD5890"/>
    <w:rsid w:val="00AF17C4"/>
    <w:rsid w:val="00AF4EBC"/>
    <w:rsid w:val="00AF6E56"/>
    <w:rsid w:val="00B017E4"/>
    <w:rsid w:val="00B04E97"/>
    <w:rsid w:val="00B076B7"/>
    <w:rsid w:val="00B111E7"/>
    <w:rsid w:val="00B115A6"/>
    <w:rsid w:val="00B165DD"/>
    <w:rsid w:val="00B210AE"/>
    <w:rsid w:val="00B2166A"/>
    <w:rsid w:val="00B21E09"/>
    <w:rsid w:val="00B222A7"/>
    <w:rsid w:val="00B22E13"/>
    <w:rsid w:val="00B23AC1"/>
    <w:rsid w:val="00B24AF9"/>
    <w:rsid w:val="00B25F61"/>
    <w:rsid w:val="00B2713D"/>
    <w:rsid w:val="00B36D37"/>
    <w:rsid w:val="00B3768D"/>
    <w:rsid w:val="00B4117A"/>
    <w:rsid w:val="00B53732"/>
    <w:rsid w:val="00B73775"/>
    <w:rsid w:val="00B74955"/>
    <w:rsid w:val="00B80AB6"/>
    <w:rsid w:val="00B92AC6"/>
    <w:rsid w:val="00B92DBF"/>
    <w:rsid w:val="00BA05EB"/>
    <w:rsid w:val="00BA6225"/>
    <w:rsid w:val="00BB02BE"/>
    <w:rsid w:val="00BC2D43"/>
    <w:rsid w:val="00BC3FD6"/>
    <w:rsid w:val="00BC5C4A"/>
    <w:rsid w:val="00BC670D"/>
    <w:rsid w:val="00BD5264"/>
    <w:rsid w:val="00BE2B58"/>
    <w:rsid w:val="00BF08F5"/>
    <w:rsid w:val="00BF137E"/>
    <w:rsid w:val="00C029A7"/>
    <w:rsid w:val="00C07F68"/>
    <w:rsid w:val="00C13270"/>
    <w:rsid w:val="00C209BB"/>
    <w:rsid w:val="00C273B4"/>
    <w:rsid w:val="00C30C1D"/>
    <w:rsid w:val="00C40980"/>
    <w:rsid w:val="00C415A9"/>
    <w:rsid w:val="00C53F24"/>
    <w:rsid w:val="00C649FF"/>
    <w:rsid w:val="00C722DE"/>
    <w:rsid w:val="00C7294D"/>
    <w:rsid w:val="00C95FDB"/>
    <w:rsid w:val="00CA48E8"/>
    <w:rsid w:val="00CA57A3"/>
    <w:rsid w:val="00CC4CEA"/>
    <w:rsid w:val="00CC5C59"/>
    <w:rsid w:val="00CF2EB6"/>
    <w:rsid w:val="00CF50DA"/>
    <w:rsid w:val="00CF50E7"/>
    <w:rsid w:val="00CF7C4B"/>
    <w:rsid w:val="00D00C50"/>
    <w:rsid w:val="00D161F1"/>
    <w:rsid w:val="00D3315A"/>
    <w:rsid w:val="00D334D8"/>
    <w:rsid w:val="00D6277F"/>
    <w:rsid w:val="00D64741"/>
    <w:rsid w:val="00D64777"/>
    <w:rsid w:val="00D65610"/>
    <w:rsid w:val="00D72DFB"/>
    <w:rsid w:val="00D83051"/>
    <w:rsid w:val="00D86FFA"/>
    <w:rsid w:val="00D91BD0"/>
    <w:rsid w:val="00D9278A"/>
    <w:rsid w:val="00D9383F"/>
    <w:rsid w:val="00DA6B23"/>
    <w:rsid w:val="00DB7495"/>
    <w:rsid w:val="00DC37B6"/>
    <w:rsid w:val="00DF6705"/>
    <w:rsid w:val="00E03DF6"/>
    <w:rsid w:val="00E1056C"/>
    <w:rsid w:val="00E14BFA"/>
    <w:rsid w:val="00E213C2"/>
    <w:rsid w:val="00E22E33"/>
    <w:rsid w:val="00E25BAA"/>
    <w:rsid w:val="00E348FB"/>
    <w:rsid w:val="00E350C3"/>
    <w:rsid w:val="00E36147"/>
    <w:rsid w:val="00E41003"/>
    <w:rsid w:val="00E514D8"/>
    <w:rsid w:val="00E53C40"/>
    <w:rsid w:val="00E5754F"/>
    <w:rsid w:val="00E60070"/>
    <w:rsid w:val="00E66068"/>
    <w:rsid w:val="00E66B76"/>
    <w:rsid w:val="00E67983"/>
    <w:rsid w:val="00E67CFA"/>
    <w:rsid w:val="00E73112"/>
    <w:rsid w:val="00E84A32"/>
    <w:rsid w:val="00E8794B"/>
    <w:rsid w:val="00E96CC2"/>
    <w:rsid w:val="00EA55AF"/>
    <w:rsid w:val="00EB028A"/>
    <w:rsid w:val="00EB2ED5"/>
    <w:rsid w:val="00EB5CD4"/>
    <w:rsid w:val="00EE140C"/>
    <w:rsid w:val="00EF20C2"/>
    <w:rsid w:val="00EF61E9"/>
    <w:rsid w:val="00F0179D"/>
    <w:rsid w:val="00F052EB"/>
    <w:rsid w:val="00F05CEC"/>
    <w:rsid w:val="00F1467B"/>
    <w:rsid w:val="00F17863"/>
    <w:rsid w:val="00F17A6C"/>
    <w:rsid w:val="00F17CCE"/>
    <w:rsid w:val="00F218AA"/>
    <w:rsid w:val="00F2211E"/>
    <w:rsid w:val="00F35463"/>
    <w:rsid w:val="00F35B63"/>
    <w:rsid w:val="00F45D04"/>
    <w:rsid w:val="00F465E7"/>
    <w:rsid w:val="00F53488"/>
    <w:rsid w:val="00F54A4D"/>
    <w:rsid w:val="00F54D0A"/>
    <w:rsid w:val="00F55495"/>
    <w:rsid w:val="00F70300"/>
    <w:rsid w:val="00F73BE3"/>
    <w:rsid w:val="00F74F2E"/>
    <w:rsid w:val="00F84B6D"/>
    <w:rsid w:val="00F91298"/>
    <w:rsid w:val="00F9503F"/>
    <w:rsid w:val="00FB079B"/>
    <w:rsid w:val="00FB524A"/>
    <w:rsid w:val="00FC2630"/>
    <w:rsid w:val="00FC2682"/>
    <w:rsid w:val="00FC4DFE"/>
    <w:rsid w:val="00FC65AC"/>
    <w:rsid w:val="00FC6D23"/>
    <w:rsid w:val="00FC71F9"/>
    <w:rsid w:val="00FE78EE"/>
    <w:rsid w:val="00FF11CE"/>
    <w:rsid w:val="00FF30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704BB8"/>
  <w15:docId w15:val="{BF477A71-5712-4FBF-ABD2-2338BCF8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706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6BDE"/>
    <w:pPr>
      <w:keepNext/>
      <w:keepLines/>
      <w:numPr>
        <w:numId w:val="3"/>
      </w:numPr>
      <w:spacing w:before="240" w:after="0"/>
      <w:jc w:val="center"/>
      <w:outlineLvl w:val="0"/>
    </w:pPr>
    <w:rPr>
      <w:rFonts w:ascii="Tahoma" w:eastAsiaTheme="majorEastAsia" w:hAnsi="Tahom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6BDE"/>
    <w:pPr>
      <w:keepNext/>
      <w:keepLines/>
      <w:numPr>
        <w:numId w:val="7"/>
      </w:numPr>
      <w:spacing w:after="0"/>
      <w:ind w:left="357" w:hanging="357"/>
      <w:outlineLvl w:val="1"/>
    </w:pPr>
    <w:rPr>
      <w:rFonts w:ascii="Tahoma" w:eastAsiaTheme="majorEastAsia" w:hAnsi="Tahom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BDE"/>
    <w:pPr>
      <w:keepNext/>
      <w:keepLines/>
      <w:numPr>
        <w:numId w:val="4"/>
      </w:numPr>
      <w:spacing w:after="240"/>
      <w:outlineLvl w:val="2"/>
    </w:pPr>
    <w:rPr>
      <w:rFonts w:ascii="Tahoma" w:eastAsiaTheme="majorEastAsia" w:hAnsi="Tahom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BC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B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B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B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B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B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5F1FAA"/>
    <w:pPr>
      <w:ind w:left="720"/>
      <w:contextualSpacing/>
    </w:pPr>
  </w:style>
  <w:style w:type="table" w:styleId="TableGrid">
    <w:name w:val="Table Grid"/>
    <w:basedOn w:val="TableNormal"/>
    <w:uiPriority w:val="59"/>
    <w:rsid w:val="00E14B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128F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id-ID"/>
    </w:rPr>
  </w:style>
  <w:style w:type="paragraph" w:styleId="Header">
    <w:name w:val="header"/>
    <w:basedOn w:val="Normal"/>
    <w:link w:val="Head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F08F5"/>
    <w:rPr>
      <w:sz w:val="22"/>
      <w:szCs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F08F5"/>
    <w:rPr>
      <w:sz w:val="22"/>
      <w:szCs w:val="22"/>
      <w:lang w:val="id-ID"/>
    </w:rPr>
  </w:style>
  <w:style w:type="paragraph" w:styleId="BalloonText">
    <w:name w:val="Balloon Text"/>
    <w:basedOn w:val="Normal"/>
    <w:link w:val="BalloonTextChar"/>
    <w:uiPriority w:val="99"/>
    <w:unhideWhenUsed/>
    <w:rsid w:val="004A3E3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3E33"/>
    <w:rPr>
      <w:rFonts w:ascii="Tahoma" w:hAnsi="Tahoma" w:cs="Tahoma"/>
      <w:sz w:val="16"/>
      <w:szCs w:val="16"/>
      <w:lang w:eastAsia="en-US"/>
    </w:rPr>
  </w:style>
  <w:style w:type="character" w:customStyle="1" w:styleId="ListParagraphChar">
    <w:name w:val="List Paragraph Char"/>
    <w:link w:val="ListParagraph"/>
    <w:uiPriority w:val="99"/>
    <w:rsid w:val="00F54A4D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7361C"/>
    <w:rPr>
      <w:color w:val="0000FF"/>
      <w:u w:val="single"/>
    </w:rPr>
  </w:style>
  <w:style w:type="character" w:customStyle="1" w:styleId="TitleChar">
    <w:name w:val="Title Char"/>
    <w:link w:val="Title"/>
    <w:rsid w:val="006E684A"/>
    <w:rPr>
      <w:rFonts w:ascii="Times New Roman" w:eastAsia="SimSun" w:hAnsi="Times New Roman"/>
      <w:b/>
      <w:kern w:val="2"/>
      <w:sz w:val="32"/>
      <w:lang w:eastAsia="zh-CN"/>
    </w:rPr>
  </w:style>
  <w:style w:type="paragraph" w:styleId="Title">
    <w:name w:val="Title"/>
    <w:basedOn w:val="Normal"/>
    <w:link w:val="TitleChar"/>
    <w:qFormat/>
    <w:rsid w:val="006E684A"/>
    <w:pPr>
      <w:widowControl w:val="0"/>
      <w:spacing w:before="240" w:after="60" w:line="240" w:lineRule="auto"/>
      <w:jc w:val="center"/>
      <w:outlineLvl w:val="0"/>
    </w:pPr>
    <w:rPr>
      <w:rFonts w:ascii="Times New Roman" w:eastAsia="SimSun" w:hAnsi="Times New Roman"/>
      <w:b/>
      <w:kern w:val="2"/>
      <w:sz w:val="32"/>
      <w:szCs w:val="20"/>
      <w:lang w:val="en-US" w:eastAsia="zh-CN"/>
    </w:rPr>
  </w:style>
  <w:style w:type="character" w:customStyle="1" w:styleId="TitleChar1">
    <w:name w:val="Title Char1"/>
    <w:basedOn w:val="DefaultParagraphFont"/>
    <w:uiPriority w:val="10"/>
    <w:rsid w:val="006E684A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636BDE"/>
    <w:rPr>
      <w:rFonts w:ascii="Tahoma" w:eastAsiaTheme="majorEastAsia" w:hAnsi="Tahoma" w:cstheme="majorBidi"/>
      <w:b/>
      <w:sz w:val="22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636BDE"/>
    <w:rPr>
      <w:rFonts w:ascii="Tahoma" w:eastAsiaTheme="majorEastAsia" w:hAnsi="Tahoma" w:cstheme="majorBidi"/>
      <w:b/>
      <w:sz w:val="22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636BDE"/>
    <w:rPr>
      <w:rFonts w:ascii="Tahoma" w:eastAsiaTheme="majorEastAsia" w:hAnsi="Tahoma" w:cstheme="majorBidi"/>
      <w:b/>
      <w:sz w:val="22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BC9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BC9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BC9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BC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B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B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id-ID"/>
    </w:rPr>
  </w:style>
  <w:style w:type="paragraph" w:styleId="NormalWeb">
    <w:name w:val="Normal (Web)"/>
    <w:basedOn w:val="Normal"/>
    <w:uiPriority w:val="99"/>
    <w:unhideWhenUsed/>
    <w:rsid w:val="00240D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847A66"/>
    <w:rPr>
      <w:color w:val="800080"/>
      <w:u w:val="single"/>
    </w:rPr>
  </w:style>
  <w:style w:type="paragraph" w:customStyle="1" w:styleId="font5">
    <w:name w:val="font5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color w:val="000000"/>
      <w:lang w:eastAsia="id-ID"/>
    </w:rPr>
  </w:style>
  <w:style w:type="paragraph" w:customStyle="1" w:styleId="font6">
    <w:name w:val="font6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i/>
      <w:iCs/>
      <w:color w:val="000000"/>
      <w:lang w:eastAsia="id-ID"/>
    </w:rPr>
  </w:style>
  <w:style w:type="paragraph" w:customStyle="1" w:styleId="xl66">
    <w:name w:val="xl6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69">
    <w:name w:val="xl69"/>
    <w:basedOn w:val="Normal"/>
    <w:rsid w:val="00847A66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847A66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2">
    <w:name w:val="xl72"/>
    <w:basedOn w:val="Normal"/>
    <w:rsid w:val="00847A6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3">
    <w:name w:val="xl73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7" w:color="A6A6A6"/>
      </w:pBdr>
      <w:spacing w:before="100" w:beforeAutospacing="1" w:after="100" w:afterAutospacing="1" w:line="240" w:lineRule="auto"/>
      <w:ind w:firstLineChars="100" w:firstLine="100"/>
      <w:jc w:val="right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6">
    <w:name w:val="xl7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DCDB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77">
    <w:name w:val="xl77"/>
    <w:basedOn w:val="Normal"/>
    <w:rsid w:val="00847A66"/>
    <w:pPr>
      <w:shd w:val="clear" w:color="000000" w:fill="C5D9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9">
    <w:name w:val="xl79"/>
    <w:basedOn w:val="Normal"/>
    <w:rsid w:val="00847A6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0">
    <w:name w:val="xl80"/>
    <w:basedOn w:val="Normal"/>
    <w:rsid w:val="00847A66"/>
    <w:pPr>
      <w:pBdr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1">
    <w:name w:val="xl81"/>
    <w:basedOn w:val="Normal"/>
    <w:rsid w:val="00847A66"/>
    <w:pP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2">
    <w:name w:val="xl82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Normal"/>
    <w:rsid w:val="00847A66"/>
    <w:pPr>
      <w:pBdr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16365C"/>
      <w:sz w:val="24"/>
      <w:szCs w:val="24"/>
      <w:lang w:eastAsia="id-ID"/>
    </w:rPr>
  </w:style>
  <w:style w:type="paragraph" w:customStyle="1" w:styleId="xl84">
    <w:name w:val="xl8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85">
    <w:name w:val="xl85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36"/>
      <w:szCs w:val="36"/>
      <w:lang w:eastAsia="id-ID"/>
    </w:rPr>
  </w:style>
  <w:style w:type="paragraph" w:customStyle="1" w:styleId="xl86">
    <w:name w:val="xl86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7">
    <w:name w:val="xl87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8">
    <w:name w:val="xl88"/>
    <w:basedOn w:val="Normal"/>
    <w:rsid w:val="00847A66"/>
    <w:pPr>
      <w:pBdr>
        <w:top w:val="single" w:sz="4" w:space="0" w:color="A6A6A6"/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9">
    <w:name w:val="xl89"/>
    <w:basedOn w:val="Normal"/>
    <w:rsid w:val="00847A66"/>
    <w:pPr>
      <w:pBdr>
        <w:top w:val="single" w:sz="4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0">
    <w:name w:val="xl90"/>
    <w:basedOn w:val="Normal"/>
    <w:rsid w:val="00847A66"/>
    <w:pP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1">
    <w:name w:val="xl91"/>
    <w:basedOn w:val="Normal"/>
    <w:rsid w:val="00847A66"/>
    <w:pPr>
      <w:pBdr>
        <w:top w:val="single" w:sz="4" w:space="0" w:color="A6A6A6"/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2">
    <w:name w:val="xl92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3">
    <w:name w:val="xl9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4">
    <w:name w:val="xl94"/>
    <w:basedOn w:val="Normal"/>
    <w:rsid w:val="00847A66"/>
    <w:pPr>
      <w:pBdr>
        <w:left w:val="single" w:sz="8" w:space="0" w:color="A6A6A6"/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5">
    <w:name w:val="xl95"/>
    <w:basedOn w:val="Normal"/>
    <w:rsid w:val="00847A66"/>
    <w:pPr>
      <w:pBdr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6">
    <w:name w:val="xl96"/>
    <w:basedOn w:val="Normal"/>
    <w:rsid w:val="00847A66"/>
    <w:pPr>
      <w:pBdr>
        <w:top w:val="single" w:sz="8" w:space="0" w:color="BFBFBF"/>
        <w:left w:val="single" w:sz="4" w:space="0" w:color="auto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7">
    <w:name w:val="xl97"/>
    <w:basedOn w:val="Normal"/>
    <w:rsid w:val="00847A66"/>
    <w:pPr>
      <w:pBdr>
        <w:top w:val="single" w:sz="8" w:space="0" w:color="BFBFBF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8">
    <w:name w:val="xl98"/>
    <w:basedOn w:val="Normal"/>
    <w:rsid w:val="00847A66"/>
    <w:pPr>
      <w:pBdr>
        <w:top w:val="single" w:sz="8" w:space="0" w:color="BFBFBF"/>
        <w:bottom w:val="single" w:sz="4" w:space="0" w:color="A6A6A6"/>
        <w:right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9">
    <w:name w:val="xl99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0">
    <w:name w:val="xl100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1">
    <w:name w:val="xl101"/>
    <w:basedOn w:val="Normal"/>
    <w:rsid w:val="00847A66"/>
    <w:pPr>
      <w:pBdr>
        <w:top w:val="single" w:sz="8" w:space="0" w:color="A6A6A6"/>
        <w:left w:val="single" w:sz="8" w:space="0" w:color="A6A6A6"/>
        <w:bottom w:val="single" w:sz="8" w:space="0" w:color="A6A6A6"/>
        <w:right w:val="single" w:sz="8" w:space="0" w:color="A6A6A6"/>
      </w:pBdr>
      <w:shd w:val="clear" w:color="000000" w:fill="C5D9F1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8"/>
      <w:szCs w:val="28"/>
      <w:lang w:eastAsia="id-ID"/>
    </w:rPr>
  </w:style>
  <w:style w:type="paragraph" w:customStyle="1" w:styleId="xl102">
    <w:name w:val="xl102"/>
    <w:basedOn w:val="Normal"/>
    <w:rsid w:val="00847A6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103">
    <w:name w:val="xl10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666B"/>
    <w:pPr>
      <w:numPr>
        <w:numId w:val="0"/>
      </w:numPr>
      <w:spacing w:before="48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A6DA1"/>
    <w:pPr>
      <w:tabs>
        <w:tab w:val="left" w:pos="440"/>
        <w:tab w:val="right" w:leader="dot" w:pos="9061"/>
      </w:tabs>
      <w:spacing w:after="100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2A6DA1"/>
    <w:pPr>
      <w:tabs>
        <w:tab w:val="left" w:pos="660"/>
        <w:tab w:val="right" w:leader="dot" w:pos="9061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C666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20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74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3723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49568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421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86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4994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586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43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89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5202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704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8747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51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89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775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7291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2937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0564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709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533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905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36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7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6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0019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2945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437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535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33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647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26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206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5156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71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352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8639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3708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161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711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9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2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7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245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78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306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391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696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812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055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728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90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07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4639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406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888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31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B8382-230A-4098-951B-F96419A0B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38</CharactersWithSpaces>
  <SharedDoc>false</SharedDoc>
  <HLinks>
    <vt:vector size="6" baseType="variant">
      <vt:variant>
        <vt:i4>7077904</vt:i4>
      </vt:variant>
      <vt:variant>
        <vt:i4>0</vt:i4>
      </vt:variant>
      <vt:variant>
        <vt:i4>0</vt:i4>
      </vt:variant>
      <vt:variant>
        <vt:i4>5</vt:i4>
      </vt:variant>
      <vt:variant>
        <vt:lpwstr>mailto:tandaSNI@bsn.go.i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HP</cp:lastModifiedBy>
  <cp:revision>2</cp:revision>
  <cp:lastPrinted>2015-08-28T06:07:00Z</cp:lastPrinted>
  <dcterms:created xsi:type="dcterms:W3CDTF">2022-10-27T01:29:00Z</dcterms:created>
  <dcterms:modified xsi:type="dcterms:W3CDTF">2022-10-27T01:29:00Z</dcterms:modified>
</cp:coreProperties>
</file>